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4962"/>
        <w:gridCol w:w="4677"/>
      </w:tblGrid>
      <w:tr w:rsidR="003D005B" w:rsidRPr="00F5085F" w14:paraId="190DF072" w14:textId="77777777" w:rsidTr="00CD41CA">
        <w:trPr>
          <w:trHeight w:val="855"/>
        </w:trPr>
        <w:tc>
          <w:tcPr>
            <w:tcW w:w="4962" w:type="dxa"/>
            <w:vAlign w:val="center"/>
          </w:tcPr>
          <w:p w14:paraId="47821BA0" w14:textId="2C87F779" w:rsidR="003D005B" w:rsidRPr="003D005B" w:rsidRDefault="003020BD" w:rsidP="003D005B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редставлено Российской Федерацией</w:t>
            </w:r>
            <w:r w:rsidR="003D005B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656AA80F" w14:textId="77777777" w:rsidR="003D005B" w:rsidRPr="003D005B" w:rsidRDefault="003D005B" w:rsidP="003D005B">
            <w:pPr>
              <w:tabs>
                <w:tab w:val="center" w:pos="4677"/>
                <w:tab w:val="right" w:pos="9355"/>
              </w:tabs>
              <w:suppressAutoHyphens/>
              <w:spacing w:after="0" w:line="240" w:lineRule="atLeast"/>
              <w:ind w:left="-108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47BE269C" w14:textId="632B88A4" w:rsidR="00005D02" w:rsidRPr="0030140D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Документ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005D02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WP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-</w:t>
            </w:r>
            <w:proofErr w:type="gramStart"/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A4A71" w:rsidRPr="002D3710">
              <w:rPr>
                <w:rFonts w:ascii="Times New Roman" w:eastAsia="MS Mincho" w:hAnsi="Times New Roman" w:cs="Times New Roman"/>
                <w:sz w:val="20"/>
                <w:szCs w:val="20"/>
              </w:rPr>
              <w:t>90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  <w:r w:rsidR="0030140D" w:rsidRPr="0030140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30140D"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  <w:t>0</w:t>
            </w:r>
            <w:proofErr w:type="gramEnd"/>
          </w:p>
          <w:p w14:paraId="64DBFC5F" w14:textId="6421B87B" w:rsidR="00005D02" w:rsidRPr="003020BD" w:rsidRDefault="00F5085F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A4A71" w:rsidRPr="002D3710">
              <w:rPr>
                <w:rFonts w:ascii="Times New Roman" w:eastAsia="MS Mincho" w:hAnsi="Times New Roman" w:cs="Times New Roman"/>
                <w:sz w:val="20"/>
                <w:szCs w:val="20"/>
              </w:rPr>
              <w:t>90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>-я сессия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WP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="000A4A71" w:rsidRPr="002D3710">
              <w:rPr>
                <w:rFonts w:ascii="Times New Roman" w:eastAsia="MS Mincho" w:hAnsi="Times New Roman" w:cs="Times New Roman"/>
                <w:sz w:val="20"/>
                <w:szCs w:val="20"/>
              </w:rPr>
              <w:t>20-22</w:t>
            </w:r>
            <w:proofErr w:type="gramEnd"/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>ию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20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2</w:t>
            </w:r>
            <w:r w:rsidR="000A4A71" w:rsidRPr="002D3710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г.</w:t>
            </w:r>
          </w:p>
          <w:p w14:paraId="666DB036" w14:textId="0940A7FA" w:rsidR="00CD41CA" w:rsidRPr="003020BD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ункт повестки д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832BEE"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4</w:t>
            </w:r>
            <w:r w:rsidR="00832BEE">
              <w:rPr>
                <w:rFonts w:ascii="Times New Roman" w:eastAsia="MS Mincho" w:hAnsi="Times New Roman" w:cs="Times New Roman"/>
                <w:sz w:val="20"/>
                <w:szCs w:val="20"/>
              </w:rPr>
              <w:t>.2.2</w:t>
            </w: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.</w:t>
            </w:r>
          </w:p>
        </w:tc>
      </w:tr>
    </w:tbl>
    <w:p w14:paraId="46CDFD4F" w14:textId="77777777" w:rsidR="003D005B" w:rsidRPr="003020BD" w:rsidRDefault="003D005B" w:rsidP="006D0E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A3B371" w14:textId="0BA282E5" w:rsidR="00CC23A1" w:rsidRPr="003020BD" w:rsidRDefault="00832BEE" w:rsidP="00CC23A1">
      <w:pPr>
        <w:pStyle w:val="HChG"/>
        <w:tabs>
          <w:tab w:val="clear" w:pos="851"/>
        </w:tabs>
        <w:spacing w:line="240" w:lineRule="auto"/>
        <w:ind w:left="567" w:right="708" w:firstLine="0"/>
        <w:rPr>
          <w:lang w:val="ru-RU"/>
        </w:rPr>
      </w:pPr>
      <w:r>
        <w:rPr>
          <w:lang w:val="ru-RU"/>
        </w:rPr>
        <w:t>Запрос о руководящих указаниях в отношении разработки поправок к Правилам ООН № 66 (прочность силовой структуры – автобусы)</w:t>
      </w:r>
    </w:p>
    <w:p w14:paraId="45FF79EC" w14:textId="77777777" w:rsidR="00B732CA" w:rsidRPr="003020BD" w:rsidRDefault="00B732CA" w:rsidP="0080233F">
      <w:pPr>
        <w:pStyle w:val="SingleTxtG"/>
        <w:tabs>
          <w:tab w:val="left" w:pos="2268"/>
        </w:tabs>
        <w:rPr>
          <w:lang w:val="ru-RU"/>
        </w:rPr>
      </w:pPr>
    </w:p>
    <w:p w14:paraId="532A1E68" w14:textId="3859AFCE" w:rsidR="00832BEE" w:rsidRPr="00832BEE" w:rsidRDefault="00832BEE" w:rsidP="00832BEE">
      <w:pPr>
        <w:pStyle w:val="HChG"/>
        <w:outlineLvl w:val="1"/>
        <w:rPr>
          <w:rFonts w:eastAsia="Times New Roman"/>
          <w:lang w:val="ru-RU" w:eastAsia="ru-RU"/>
        </w:rPr>
      </w:pPr>
      <w:r>
        <w:rPr>
          <w:rFonts w:eastAsia="Times New Roman"/>
          <w:lang w:val="ru-RU" w:eastAsia="ru-RU"/>
        </w:rPr>
        <w:tab/>
      </w:r>
      <w:r w:rsidRPr="00832BEE">
        <w:rPr>
          <w:rFonts w:eastAsia="Times New Roman"/>
          <w:lang w:val="ru-RU" w:eastAsia="ru-RU"/>
        </w:rPr>
        <w:t>I.</w:t>
      </w:r>
      <w:r w:rsidRPr="00832BEE">
        <w:rPr>
          <w:rFonts w:eastAsia="Times New Roman"/>
          <w:lang w:val="ru-RU" w:eastAsia="ru-RU"/>
        </w:rPr>
        <w:tab/>
      </w:r>
      <w:r>
        <w:rPr>
          <w:rFonts w:eastAsia="Times New Roman"/>
          <w:lang w:val="ru-RU" w:eastAsia="ru-RU"/>
        </w:rPr>
        <w:t>История вопроса</w:t>
      </w:r>
      <w:r w:rsidRPr="00832BEE">
        <w:rPr>
          <w:rFonts w:eastAsia="Times New Roman"/>
          <w:lang w:val="ru-RU" w:eastAsia="ru-RU"/>
        </w:rPr>
        <w:tab/>
      </w:r>
    </w:p>
    <w:p w14:paraId="0F0C0751" w14:textId="14428A82" w:rsidR="00832BEE" w:rsidRPr="002D3710" w:rsidRDefault="00832BEE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1. </w:t>
      </w:r>
      <w:r w:rsidR="00CB36A2">
        <w:rPr>
          <w:lang w:val="ru-RU"/>
        </w:rPr>
        <w:t xml:space="preserve">В связи с произошедшими </w:t>
      </w:r>
      <w:r w:rsidR="002D3710">
        <w:rPr>
          <w:lang w:val="ru-RU"/>
        </w:rPr>
        <w:t>на территории</w:t>
      </w:r>
      <w:r w:rsidR="00CB36A2">
        <w:rPr>
          <w:lang w:val="ru-RU"/>
        </w:rPr>
        <w:t xml:space="preserve"> Российской Федерации ДТП </w:t>
      </w:r>
      <w:r w:rsidR="002D3710">
        <w:rPr>
          <w:lang w:val="ru-RU"/>
        </w:rPr>
        <w:br/>
      </w:r>
      <w:r w:rsidR="00CB36A2">
        <w:rPr>
          <w:lang w:val="ru-RU"/>
        </w:rPr>
        <w:t>с участием автобусов</w:t>
      </w:r>
      <w:r w:rsidR="002D3710">
        <w:rPr>
          <w:lang w:val="ru-RU"/>
        </w:rPr>
        <w:t>, в которых пострадало</w:t>
      </w:r>
      <w:r w:rsidR="00CB36A2">
        <w:rPr>
          <w:lang w:val="ru-RU"/>
        </w:rPr>
        <w:t xml:space="preserve"> </w:t>
      </w:r>
      <w:r w:rsidR="00CB36A2" w:rsidRPr="0030140D">
        <w:rPr>
          <w:lang w:val="ru-RU"/>
        </w:rPr>
        <w:t>больш</w:t>
      </w:r>
      <w:r w:rsidR="002D3710">
        <w:rPr>
          <w:lang w:val="ru-RU"/>
        </w:rPr>
        <w:t>ое</w:t>
      </w:r>
      <w:r w:rsidR="00CB36A2" w:rsidRPr="0030140D">
        <w:rPr>
          <w:lang w:val="ru-RU"/>
        </w:rPr>
        <w:t xml:space="preserve"> количество</w:t>
      </w:r>
      <w:r w:rsidR="002D3710">
        <w:rPr>
          <w:lang w:val="ru-RU"/>
        </w:rPr>
        <w:t xml:space="preserve"> людей (пассажиров)</w:t>
      </w:r>
      <w:r w:rsidR="00CB36A2">
        <w:rPr>
          <w:lang w:val="ru-RU"/>
        </w:rPr>
        <w:t xml:space="preserve">, в Российской Федерации были проведены </w:t>
      </w:r>
      <w:r w:rsidR="00CB36A2" w:rsidRPr="0030140D">
        <w:rPr>
          <w:lang w:val="ru-RU"/>
        </w:rPr>
        <w:t>государственные контрольные мероприятия</w:t>
      </w:r>
      <w:r w:rsidR="00CB36A2" w:rsidRPr="002D3710">
        <w:rPr>
          <w:lang w:val="ru-RU"/>
        </w:rPr>
        <w:t>|</w:t>
      </w:r>
      <w:r w:rsidR="00CB36A2" w:rsidRPr="0030140D">
        <w:rPr>
          <w:lang w:val="ru-RU"/>
        </w:rPr>
        <w:t xml:space="preserve"> в отношении </w:t>
      </w:r>
      <w:r w:rsidR="002D3710">
        <w:rPr>
          <w:lang w:val="ru-RU"/>
        </w:rPr>
        <w:t xml:space="preserve">таких </w:t>
      </w:r>
      <w:r w:rsidR="00CB36A2">
        <w:rPr>
          <w:lang w:val="ru-RU"/>
        </w:rPr>
        <w:t>автобусов</w:t>
      </w:r>
      <w:r w:rsidR="00CB36A2" w:rsidRPr="002D3710">
        <w:rPr>
          <w:lang w:val="ru-RU"/>
        </w:rPr>
        <w:t xml:space="preserve"> </w:t>
      </w:r>
      <w:r w:rsidR="00CB36A2" w:rsidRPr="0030140D">
        <w:rPr>
          <w:lang w:val="ru-RU"/>
        </w:rPr>
        <w:t>(</w:t>
      </w:r>
      <w:r w:rsidR="00CB36A2">
        <w:rPr>
          <w:lang w:val="ru-RU"/>
        </w:rPr>
        <w:t xml:space="preserve">транспортные средства </w:t>
      </w:r>
      <w:r w:rsidR="00CB36A2" w:rsidRPr="0030140D">
        <w:rPr>
          <w:lang w:val="ru-RU"/>
        </w:rPr>
        <w:t>категори</w:t>
      </w:r>
      <w:r w:rsidR="00CB36A2">
        <w:rPr>
          <w:lang w:val="ru-RU"/>
        </w:rPr>
        <w:t>й</w:t>
      </w:r>
      <w:r w:rsidR="00CB36A2" w:rsidRPr="0030140D">
        <w:rPr>
          <w:lang w:val="ru-RU"/>
        </w:rPr>
        <w:t xml:space="preserve"> М2 и М3), выпускаемых в обращение на рынке</w:t>
      </w:r>
      <w:r w:rsidR="00CB36A2">
        <w:rPr>
          <w:lang w:val="ru-RU"/>
        </w:rPr>
        <w:t xml:space="preserve">. Результаты этих мероприятий были представлены на 179-й сессии </w:t>
      </w:r>
      <w:r w:rsidR="00CB36A2">
        <w:rPr>
          <w:lang w:val="en-US"/>
        </w:rPr>
        <w:t>WP</w:t>
      </w:r>
      <w:r w:rsidR="00CB36A2" w:rsidRPr="002D3710">
        <w:rPr>
          <w:lang w:val="ru-RU"/>
        </w:rPr>
        <w:t>.29 (</w:t>
      </w:r>
      <w:r w:rsidR="00CB36A2">
        <w:rPr>
          <w:lang w:val="ru-RU"/>
        </w:rPr>
        <w:t xml:space="preserve">документ </w:t>
      </w:r>
      <w:r w:rsidR="00CB36A2">
        <w:rPr>
          <w:lang w:val="en-US"/>
        </w:rPr>
        <w:t>WP</w:t>
      </w:r>
      <w:r w:rsidR="00CB36A2" w:rsidRPr="002D3710">
        <w:rPr>
          <w:lang w:val="ru-RU"/>
        </w:rPr>
        <w:t>.</w:t>
      </w:r>
      <w:r w:rsidR="00CB36A2">
        <w:rPr>
          <w:lang w:val="ru-RU"/>
        </w:rPr>
        <w:t>29-179</w:t>
      </w:r>
      <w:r w:rsidR="00CB36A2" w:rsidRPr="002D3710">
        <w:rPr>
          <w:lang w:val="ru-RU"/>
        </w:rPr>
        <w:t>-</w:t>
      </w:r>
      <w:r w:rsidR="00CB36A2">
        <w:rPr>
          <w:lang w:val="en-US"/>
        </w:rPr>
        <w:t>Rev</w:t>
      </w:r>
      <w:r w:rsidR="00CB36A2" w:rsidRPr="002D3710">
        <w:rPr>
          <w:lang w:val="ru-RU"/>
        </w:rPr>
        <w:t>.1).</w:t>
      </w:r>
    </w:p>
    <w:p w14:paraId="16E3EE03" w14:textId="4C7BA6A1" w:rsidR="00B52C69" w:rsidRDefault="0011718D" w:rsidP="00EE5BA8">
      <w:pPr>
        <w:pStyle w:val="SingleTxtG"/>
        <w:tabs>
          <w:tab w:val="left" w:pos="1560"/>
        </w:tabs>
        <w:rPr>
          <w:lang w:val="ru-RU"/>
        </w:rPr>
      </w:pPr>
      <w:r w:rsidRPr="00D00A95">
        <w:rPr>
          <w:lang w:val="ru-RU"/>
        </w:rPr>
        <w:tab/>
      </w:r>
      <w:r w:rsidR="00CB36A2">
        <w:rPr>
          <w:lang w:val="ru-RU"/>
        </w:rPr>
        <w:t xml:space="preserve">2. В ходе </w:t>
      </w:r>
      <w:r w:rsidR="002D3710">
        <w:rPr>
          <w:lang w:val="ru-RU"/>
        </w:rPr>
        <w:t xml:space="preserve">контрольных </w:t>
      </w:r>
      <w:r w:rsidR="00CB36A2">
        <w:rPr>
          <w:lang w:val="ru-RU"/>
        </w:rPr>
        <w:t>мероприятий</w:t>
      </w:r>
      <w:r w:rsidR="00B52C69">
        <w:rPr>
          <w:lang w:val="ru-RU"/>
        </w:rPr>
        <w:t>, в том числе,</w:t>
      </w:r>
      <w:r w:rsidR="00CB36A2">
        <w:rPr>
          <w:lang w:val="ru-RU"/>
        </w:rPr>
        <w:t xml:space="preserve"> проводились испытания </w:t>
      </w:r>
      <w:r w:rsidR="002D3710">
        <w:rPr>
          <w:lang w:val="ru-RU"/>
        </w:rPr>
        <w:br/>
      </w:r>
      <w:r w:rsidR="00B52C69" w:rsidRPr="00B52C69">
        <w:rPr>
          <w:lang w:val="ru-RU"/>
        </w:rPr>
        <w:t>в соответствии с положениями Приложения 5 к Правилам ООН № 66</w:t>
      </w:r>
      <w:r w:rsidR="00B52C69">
        <w:rPr>
          <w:lang w:val="ru-RU"/>
        </w:rPr>
        <w:t xml:space="preserve"> при опрокидывании комплектных автобусов с целью оценки </w:t>
      </w:r>
      <w:r w:rsidR="00B52C69" w:rsidRPr="00B52C69">
        <w:rPr>
          <w:lang w:val="ru-RU"/>
        </w:rPr>
        <w:t>целостности остаточного пространства</w:t>
      </w:r>
      <w:r w:rsidR="00B52C69" w:rsidRPr="002D3710">
        <w:rPr>
          <w:lang w:val="ru-RU"/>
        </w:rPr>
        <w:t>,</w:t>
      </w:r>
      <w:r w:rsidR="00B52C69">
        <w:rPr>
          <w:lang w:val="ru-RU"/>
        </w:rPr>
        <w:t xml:space="preserve"> </w:t>
      </w:r>
      <w:r w:rsidR="00B52C69" w:rsidRPr="00B52C69">
        <w:rPr>
          <w:lang w:val="ru-RU"/>
        </w:rPr>
        <w:t>которое должно сохраняться в пассажирском салоне</w:t>
      </w:r>
      <w:r w:rsidR="00F542C1">
        <w:rPr>
          <w:lang w:val="ru-RU"/>
        </w:rPr>
        <w:t>.</w:t>
      </w:r>
    </w:p>
    <w:p w14:paraId="55BE8FA8" w14:textId="0E981BDF" w:rsidR="00F542C1" w:rsidRDefault="00F542C1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3</w:t>
      </w:r>
      <w:r w:rsidR="00B52C69">
        <w:rPr>
          <w:lang w:val="ru-RU"/>
        </w:rPr>
        <w:t>.</w:t>
      </w:r>
      <w:r>
        <w:rPr>
          <w:lang w:val="ru-RU"/>
        </w:rPr>
        <w:t> </w:t>
      </w:r>
      <w:r w:rsidRPr="00B52C69">
        <w:rPr>
          <w:lang w:val="ru-RU"/>
        </w:rPr>
        <w:t xml:space="preserve">В ходе испытаний </w:t>
      </w:r>
      <w:r>
        <w:rPr>
          <w:lang w:val="ru-RU"/>
        </w:rPr>
        <w:t>б</w:t>
      </w:r>
      <w:r w:rsidR="00B52C69">
        <w:rPr>
          <w:lang w:val="ru-RU"/>
        </w:rPr>
        <w:t xml:space="preserve">ыло, в частности, установлено, что факторами, повышающими риски причинения травм пассажирам, являются </w:t>
      </w:r>
      <w:r w:rsidRPr="00B52C69">
        <w:rPr>
          <w:lang w:val="ru-RU"/>
        </w:rPr>
        <w:t xml:space="preserve">проникновение в остаточное </w:t>
      </w:r>
      <w:r w:rsidR="002D3710">
        <w:rPr>
          <w:lang w:val="ru-RU"/>
        </w:rPr>
        <w:t xml:space="preserve">жизненное </w:t>
      </w:r>
      <w:r w:rsidRPr="00B52C69">
        <w:rPr>
          <w:lang w:val="ru-RU"/>
        </w:rPr>
        <w:t>пространство отдельных элементов конструкции</w:t>
      </w:r>
      <w:r>
        <w:rPr>
          <w:lang w:val="ru-RU"/>
        </w:rPr>
        <w:t xml:space="preserve">, которые </w:t>
      </w:r>
      <w:r w:rsidR="002D3710">
        <w:rPr>
          <w:lang w:val="ru-RU"/>
        </w:rPr>
        <w:t xml:space="preserve">были оторваны или деформированы под воздействием изменения геометрии кузова </w:t>
      </w:r>
      <w:r>
        <w:rPr>
          <w:lang w:val="ru-RU"/>
        </w:rPr>
        <w:t>или были плохо закреплены</w:t>
      </w:r>
      <w:r w:rsidRPr="00B52C69">
        <w:rPr>
          <w:lang w:val="ru-RU"/>
        </w:rPr>
        <w:t xml:space="preserve"> (багажны</w:t>
      </w:r>
      <w:r>
        <w:rPr>
          <w:lang w:val="ru-RU"/>
        </w:rPr>
        <w:t>е</w:t>
      </w:r>
      <w:r w:rsidRPr="00B52C69">
        <w:rPr>
          <w:lang w:val="ru-RU"/>
        </w:rPr>
        <w:t xml:space="preserve"> пол</w:t>
      </w:r>
      <w:r>
        <w:rPr>
          <w:lang w:val="ru-RU"/>
        </w:rPr>
        <w:t>ки</w:t>
      </w:r>
      <w:r w:rsidRPr="00B52C69">
        <w:rPr>
          <w:lang w:val="ru-RU"/>
        </w:rPr>
        <w:t>,</w:t>
      </w:r>
      <w:r>
        <w:rPr>
          <w:lang w:val="ru-RU"/>
        </w:rPr>
        <w:t xml:space="preserve"> </w:t>
      </w:r>
      <w:r w:rsidRPr="00B52C69">
        <w:rPr>
          <w:lang w:val="ru-RU"/>
        </w:rPr>
        <w:t>молот</w:t>
      </w:r>
      <w:r>
        <w:rPr>
          <w:lang w:val="ru-RU"/>
        </w:rPr>
        <w:t>ки</w:t>
      </w:r>
      <w:r w:rsidRPr="00B52C69">
        <w:rPr>
          <w:lang w:val="ru-RU"/>
        </w:rPr>
        <w:t xml:space="preserve"> для аварийного разбития стекол, огнетушител</w:t>
      </w:r>
      <w:r>
        <w:rPr>
          <w:lang w:val="ru-RU"/>
        </w:rPr>
        <w:t>и</w:t>
      </w:r>
      <w:r w:rsidRPr="00B52C69">
        <w:rPr>
          <w:lang w:val="ru-RU"/>
        </w:rPr>
        <w:t>)</w:t>
      </w:r>
      <w:r>
        <w:rPr>
          <w:lang w:val="ru-RU"/>
        </w:rPr>
        <w:t xml:space="preserve">, </w:t>
      </w:r>
      <w:r w:rsidRPr="00B52C69">
        <w:rPr>
          <w:lang w:val="ru-RU"/>
        </w:rPr>
        <w:t>а также</w:t>
      </w:r>
      <w:r>
        <w:rPr>
          <w:lang w:val="ru-RU"/>
        </w:rPr>
        <w:t xml:space="preserve"> отрыв пассажирских сидений. Кроме того, по результатам</w:t>
      </w:r>
      <w:r w:rsidRPr="0030140D">
        <w:rPr>
          <w:lang w:val="ru-RU"/>
        </w:rPr>
        <w:t xml:space="preserve"> испытаний было выявлено, что открытие аварийных выходов, в частности</w:t>
      </w:r>
      <w:r>
        <w:rPr>
          <w:lang w:val="ru-RU"/>
        </w:rPr>
        <w:t>,</w:t>
      </w:r>
      <w:r w:rsidRPr="0030140D">
        <w:rPr>
          <w:lang w:val="ru-RU"/>
        </w:rPr>
        <w:t xml:space="preserve"> </w:t>
      </w:r>
      <w:r w:rsidRPr="00B52C69">
        <w:rPr>
          <w:lang w:val="ru-RU"/>
        </w:rPr>
        <w:t>расп</w:t>
      </w:r>
      <w:r w:rsidRPr="00F542C1">
        <w:rPr>
          <w:lang w:val="ru-RU"/>
        </w:rPr>
        <w:t>оложенных</w:t>
      </w:r>
      <w:r w:rsidRPr="0030140D">
        <w:rPr>
          <w:lang w:val="ru-RU"/>
        </w:rPr>
        <w:t xml:space="preserve"> на крыше автобуса, не всегда является возможным.</w:t>
      </w:r>
    </w:p>
    <w:p w14:paraId="667FBF09" w14:textId="77777777" w:rsidR="00401D12" w:rsidRDefault="00F542C1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4. В связи</w:t>
      </w:r>
      <w:r w:rsidR="00543F2A">
        <w:rPr>
          <w:lang w:val="ru-RU"/>
        </w:rPr>
        <w:t xml:space="preserve"> с полученными результатами описанных контрольных мероприятий, </w:t>
      </w:r>
      <w:r>
        <w:rPr>
          <w:lang w:val="ru-RU"/>
        </w:rPr>
        <w:t xml:space="preserve">Российская Федерация </w:t>
      </w:r>
      <w:r w:rsidR="00543F2A">
        <w:rPr>
          <w:lang w:val="ru-RU"/>
        </w:rPr>
        <w:t xml:space="preserve">инициировала внесение изменений в </w:t>
      </w:r>
      <w:r>
        <w:rPr>
          <w:lang w:val="ru-RU"/>
        </w:rPr>
        <w:t>Правила ООН №</w:t>
      </w:r>
      <w:r>
        <w:rPr>
          <w:lang w:val="en-US"/>
        </w:rPr>
        <w:t> </w:t>
      </w:r>
      <w:r>
        <w:rPr>
          <w:lang w:val="ru-RU"/>
        </w:rPr>
        <w:t>66</w:t>
      </w:r>
      <w:r w:rsidR="00543F2A">
        <w:rPr>
          <w:lang w:val="ru-RU"/>
        </w:rPr>
        <w:t xml:space="preserve"> и внесла на рабочую группу </w:t>
      </w:r>
      <w:r w:rsidR="00543F2A">
        <w:rPr>
          <w:lang w:val="en-US"/>
        </w:rPr>
        <w:t>GRSG</w:t>
      </w:r>
      <w:r w:rsidR="00543F2A" w:rsidRPr="002D3710">
        <w:rPr>
          <w:lang w:val="ru-RU"/>
        </w:rPr>
        <w:t xml:space="preserve"> </w:t>
      </w:r>
      <w:r w:rsidR="00543F2A">
        <w:rPr>
          <w:lang w:val="ru-RU"/>
        </w:rPr>
        <w:t>соответствующие предложения, суть которых</w:t>
      </w:r>
      <w:r w:rsidR="00F82A1D">
        <w:rPr>
          <w:lang w:val="ru-RU"/>
        </w:rPr>
        <w:t xml:space="preserve"> заключается во</w:t>
      </w:r>
      <w:r w:rsidR="00543F2A">
        <w:rPr>
          <w:lang w:val="ru-RU"/>
        </w:rPr>
        <w:t xml:space="preserve"> вве</w:t>
      </w:r>
      <w:r w:rsidR="00F82A1D">
        <w:rPr>
          <w:lang w:val="ru-RU"/>
        </w:rPr>
        <w:t>дении</w:t>
      </w:r>
      <w:r w:rsidR="00543F2A">
        <w:rPr>
          <w:lang w:val="ru-RU"/>
        </w:rPr>
        <w:t xml:space="preserve"> дополнительны</w:t>
      </w:r>
      <w:r w:rsidR="00F82A1D">
        <w:rPr>
          <w:lang w:val="ru-RU"/>
        </w:rPr>
        <w:t>х</w:t>
      </w:r>
      <w:r w:rsidR="00543F2A">
        <w:rPr>
          <w:lang w:val="ru-RU"/>
        </w:rPr>
        <w:t xml:space="preserve"> провер</w:t>
      </w:r>
      <w:r w:rsidR="00F82A1D">
        <w:rPr>
          <w:lang w:val="ru-RU"/>
        </w:rPr>
        <w:t xml:space="preserve">ок при испытаниях на опрокидывание комплектного автобуса. </w:t>
      </w:r>
      <w:r w:rsidR="00401D12">
        <w:rPr>
          <w:lang w:val="ru-RU"/>
        </w:rPr>
        <w:t>Эти проверки должны охватывать возможность эвакуации пассажиров через аварийный люк в крыше, целостность крепления сидений, отсутствие перемещения травмоопасных предметов в ходе испытания. Для проведения таких проверок требуется предоставление на испытания полностью оборудованного и пригодного к эксплуатации транспортного средства.</w:t>
      </w:r>
    </w:p>
    <w:p w14:paraId="13D52964" w14:textId="1D02AC9E" w:rsidR="00CB36A2" w:rsidRDefault="00401D12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5. Правила ООН №</w:t>
      </w:r>
      <w:r>
        <w:rPr>
          <w:lang w:val="en-US"/>
        </w:rPr>
        <w:t> </w:t>
      </w:r>
      <w:r>
        <w:rPr>
          <w:lang w:val="ru-RU"/>
        </w:rPr>
        <w:t xml:space="preserve">66 </w:t>
      </w:r>
      <w:r w:rsidR="00670E47">
        <w:rPr>
          <w:lang w:val="ru-RU"/>
        </w:rPr>
        <w:t xml:space="preserve">предусматривают возможность применения </w:t>
      </w:r>
      <w:r w:rsidR="001C40F5">
        <w:rPr>
          <w:lang w:val="ru-RU"/>
        </w:rPr>
        <w:t>ряда</w:t>
      </w:r>
      <w:r w:rsidR="00670E47">
        <w:rPr>
          <w:lang w:val="ru-RU"/>
        </w:rPr>
        <w:t xml:space="preserve"> методов</w:t>
      </w:r>
      <w:r w:rsidR="00F542C1">
        <w:rPr>
          <w:lang w:val="ru-RU"/>
        </w:rPr>
        <w:t xml:space="preserve"> </w:t>
      </w:r>
      <w:r w:rsidR="00670E47">
        <w:rPr>
          <w:lang w:val="ru-RU"/>
        </w:rPr>
        <w:t>оценки соответствия, которые рассматриваются как эквивалентные: (1) опрокидывание комплектного транспортного средства; (2)</w:t>
      </w:r>
      <w:r w:rsidR="00A83B04">
        <w:rPr>
          <w:lang w:val="ru-RU"/>
        </w:rPr>
        <w:t> </w:t>
      </w:r>
      <w:r w:rsidR="00670E47">
        <w:rPr>
          <w:lang w:val="ru-RU"/>
        </w:rPr>
        <w:t>опрокидывание репрезентативн</w:t>
      </w:r>
      <w:r w:rsidR="00A83B04">
        <w:rPr>
          <w:lang w:val="ru-RU"/>
        </w:rPr>
        <w:t>ых</w:t>
      </w:r>
      <w:r w:rsidR="00670E47">
        <w:rPr>
          <w:lang w:val="ru-RU"/>
        </w:rPr>
        <w:t xml:space="preserve"> секци</w:t>
      </w:r>
      <w:r w:rsidR="00A83B04">
        <w:rPr>
          <w:lang w:val="ru-RU"/>
        </w:rPr>
        <w:t>й</w:t>
      </w:r>
      <w:r w:rsidR="00670E47">
        <w:rPr>
          <w:lang w:val="ru-RU"/>
        </w:rPr>
        <w:t xml:space="preserve"> кузова; (3) </w:t>
      </w:r>
      <w:r w:rsidR="00A83B04" w:rsidRPr="0030140D">
        <w:rPr>
          <w:lang w:val="ru-RU"/>
        </w:rPr>
        <w:t>квазистатические испытания секций кузова под нагрузкой</w:t>
      </w:r>
      <w:r w:rsidR="00A83B04">
        <w:rPr>
          <w:lang w:val="ru-RU"/>
        </w:rPr>
        <w:t>; (4) </w:t>
      </w:r>
      <w:r w:rsidR="00670E47">
        <w:rPr>
          <w:lang w:val="ru-RU"/>
        </w:rPr>
        <w:t>квазистатические расчеты</w:t>
      </w:r>
      <w:r w:rsidR="00A83B04" w:rsidRPr="0030140D">
        <w:rPr>
          <w:lang w:val="ru-RU"/>
        </w:rPr>
        <w:t xml:space="preserve"> на основе результатов испытаний компонентов</w:t>
      </w:r>
      <w:r w:rsidR="00670E47">
        <w:rPr>
          <w:lang w:val="ru-RU"/>
        </w:rPr>
        <w:t>; (</w:t>
      </w:r>
      <w:r w:rsidR="00A83B04">
        <w:rPr>
          <w:lang w:val="ru-RU"/>
        </w:rPr>
        <w:t>5</w:t>
      </w:r>
      <w:r w:rsidR="00670E47">
        <w:rPr>
          <w:lang w:val="ru-RU"/>
        </w:rPr>
        <w:t>)</w:t>
      </w:r>
      <w:r w:rsidR="00A83B04">
        <w:rPr>
          <w:lang w:val="ru-RU"/>
        </w:rPr>
        <w:t> </w:t>
      </w:r>
      <w:r w:rsidR="00670E47">
        <w:rPr>
          <w:lang w:val="ru-RU"/>
        </w:rPr>
        <w:t>компьютерное моделирование</w:t>
      </w:r>
      <w:r w:rsidR="00A83B04" w:rsidRPr="0030140D">
        <w:rPr>
          <w:lang w:val="ru-RU"/>
        </w:rPr>
        <w:t xml:space="preserve"> испытания на опрокидывание комплектного транспортного средства</w:t>
      </w:r>
      <w:r w:rsidR="00A83B04" w:rsidRPr="002D3710">
        <w:rPr>
          <w:lang w:val="ru-RU"/>
        </w:rPr>
        <w:t>|</w:t>
      </w:r>
      <w:r w:rsidR="00A83B04" w:rsidRPr="0030140D">
        <w:rPr>
          <w:lang w:val="ru-RU"/>
        </w:rPr>
        <w:t xml:space="preserve"> на основе динамических расчетов</w:t>
      </w:r>
      <w:r w:rsidR="00670E47">
        <w:rPr>
          <w:lang w:val="ru-RU"/>
        </w:rPr>
        <w:t xml:space="preserve">. </w:t>
      </w:r>
      <w:r w:rsidR="001C40F5">
        <w:rPr>
          <w:lang w:val="ru-RU"/>
        </w:rPr>
        <w:t>Однако, п</w:t>
      </w:r>
      <w:r w:rsidR="00670E47">
        <w:rPr>
          <w:lang w:val="ru-RU"/>
        </w:rPr>
        <w:t>роведение дополнительных проверок, предлагаемых Российской Федерацией</w:t>
      </w:r>
      <w:r w:rsidR="00A83B04">
        <w:rPr>
          <w:lang w:val="ru-RU"/>
        </w:rPr>
        <w:t>,</w:t>
      </w:r>
      <w:r w:rsidR="00670E47">
        <w:rPr>
          <w:lang w:val="ru-RU"/>
        </w:rPr>
        <w:t xml:space="preserve"> возможно только при опрокидывании комплектного транспортного средства.</w:t>
      </w:r>
    </w:p>
    <w:p w14:paraId="0EAD950E" w14:textId="4D952E31" w:rsidR="00670E47" w:rsidRPr="00670E47" w:rsidRDefault="00670E47" w:rsidP="00670E47">
      <w:pPr>
        <w:pStyle w:val="HChG"/>
        <w:outlineLvl w:val="1"/>
        <w:rPr>
          <w:rFonts w:eastAsia="Times New Roman"/>
          <w:lang w:val="ru-RU" w:eastAsia="ru-RU"/>
        </w:rPr>
      </w:pPr>
      <w:r w:rsidRPr="00670E47">
        <w:rPr>
          <w:rFonts w:eastAsia="Times New Roman"/>
          <w:lang w:val="ru-RU" w:eastAsia="ru-RU"/>
        </w:rPr>
        <w:lastRenderedPageBreak/>
        <w:t>II. Описание проблемы</w:t>
      </w:r>
    </w:p>
    <w:p w14:paraId="42A9C4DB" w14:textId="730D6C2B" w:rsidR="00A83B04" w:rsidRDefault="00670E47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6. </w:t>
      </w:r>
      <w:r w:rsidR="00191218">
        <w:rPr>
          <w:lang w:val="ru-RU"/>
        </w:rPr>
        <w:t>Представляя свои предложения по поправкам к Правилам ООН № 66, Российская Федерация не рассматривала, чтобы они были обязательными и предложила в качестве факультативных, поскольку п</w:t>
      </w:r>
      <w:r w:rsidR="00A83B04">
        <w:rPr>
          <w:lang w:val="ru-RU"/>
        </w:rPr>
        <w:t xml:space="preserve">роведение дополнительных проверок, предлагаемых Российской Федерацией, нарушает </w:t>
      </w:r>
      <w:r w:rsidR="001C40F5">
        <w:rPr>
          <w:lang w:val="ru-RU"/>
        </w:rPr>
        <w:t xml:space="preserve">принцип </w:t>
      </w:r>
      <w:r w:rsidR="00A83B04">
        <w:rPr>
          <w:lang w:val="ru-RU"/>
        </w:rPr>
        <w:t>эквивалентност</w:t>
      </w:r>
      <w:r w:rsidR="001C40F5">
        <w:rPr>
          <w:lang w:val="ru-RU"/>
        </w:rPr>
        <w:t>и</w:t>
      </w:r>
      <w:r w:rsidR="00A83B04">
        <w:rPr>
          <w:lang w:val="ru-RU"/>
        </w:rPr>
        <w:t xml:space="preserve"> методов оценки соответствия, установленных в Правилах ООН № </w:t>
      </w:r>
      <w:r w:rsidR="00A83B04" w:rsidRPr="002D3710">
        <w:rPr>
          <w:lang w:val="ru-RU"/>
        </w:rPr>
        <w:t>66</w:t>
      </w:r>
      <w:r w:rsidR="00A83B04">
        <w:rPr>
          <w:lang w:val="ru-RU"/>
        </w:rPr>
        <w:t xml:space="preserve">. </w:t>
      </w:r>
      <w:r w:rsidR="00191218">
        <w:rPr>
          <w:lang w:val="ru-RU"/>
        </w:rPr>
        <w:t>В то же время, н</w:t>
      </w:r>
      <w:r w:rsidR="00A83B04">
        <w:rPr>
          <w:lang w:val="ru-RU"/>
        </w:rPr>
        <w:t>е представляется выполнимым в рамках расчетных методов или испытаний некомплектных секций кузова получит</w:t>
      </w:r>
      <w:r w:rsidR="00CE1762">
        <w:rPr>
          <w:lang w:val="ru-RU"/>
        </w:rPr>
        <w:t>ь</w:t>
      </w:r>
      <w:r w:rsidR="00A83B04">
        <w:rPr>
          <w:lang w:val="ru-RU"/>
        </w:rPr>
        <w:t xml:space="preserve"> результаты, сопоставимые с результатами испытаний комплектного транспортного средства в части таких проверок.</w:t>
      </w:r>
      <w:r w:rsidR="001C40F5">
        <w:rPr>
          <w:lang w:val="ru-RU"/>
        </w:rPr>
        <w:t xml:space="preserve"> Однако, Российская Федерация считает такие проверки необходимыми.</w:t>
      </w:r>
    </w:p>
    <w:p w14:paraId="48BDCA0A" w14:textId="5E58C2C7" w:rsidR="0087172F" w:rsidRDefault="00A83B04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B11471">
        <w:rPr>
          <w:lang w:val="ru-RU"/>
        </w:rPr>
        <w:t>7. </w:t>
      </w:r>
      <w:r>
        <w:rPr>
          <w:lang w:val="ru-RU"/>
        </w:rPr>
        <w:t>Выполняя обязательства в рамках Женевского Соглашения 1958</w:t>
      </w:r>
      <w:r w:rsidR="0087172F">
        <w:rPr>
          <w:lang w:val="ru-RU"/>
        </w:rPr>
        <w:t> </w:t>
      </w:r>
      <w:r>
        <w:rPr>
          <w:lang w:val="ru-RU"/>
        </w:rPr>
        <w:t xml:space="preserve">г., </w:t>
      </w:r>
      <w:r w:rsidR="0087172F">
        <w:rPr>
          <w:lang w:val="ru-RU"/>
        </w:rPr>
        <w:t>Д</w:t>
      </w:r>
      <w:r w:rsidR="00B11471">
        <w:rPr>
          <w:lang w:val="ru-RU"/>
        </w:rPr>
        <w:t>оговаривающиеся стороны названного Соглашения</w:t>
      </w:r>
      <w:r>
        <w:rPr>
          <w:lang w:val="ru-RU"/>
        </w:rPr>
        <w:t xml:space="preserve"> </w:t>
      </w:r>
      <w:r w:rsidR="00B11471">
        <w:rPr>
          <w:lang w:val="ru-RU"/>
        </w:rPr>
        <w:t xml:space="preserve">должны признавать сообщения об официальном утверждении типа в отношении Правил ООН № 66, предоставленные на основании результатов оценки соответствия, полученных по любому из описанных в Правилах ООН № 66 методов. Будучи заинтересованной в проведении названных дополнительных проверок, Российская Федерация предложила, чтобы эти проверки проводились по усмотрению </w:t>
      </w:r>
      <w:r w:rsidR="0087172F">
        <w:rPr>
          <w:lang w:val="ru-RU"/>
        </w:rPr>
        <w:t>Д</w:t>
      </w:r>
      <w:r w:rsidR="00B11471">
        <w:rPr>
          <w:lang w:val="ru-RU"/>
        </w:rPr>
        <w:t xml:space="preserve">оговаривающейся стороны. </w:t>
      </w:r>
      <w:r w:rsidR="0087172F">
        <w:rPr>
          <w:lang w:val="ru-RU"/>
        </w:rPr>
        <w:t xml:space="preserve">Однако эксперты </w:t>
      </w:r>
      <w:r w:rsidR="0087172F">
        <w:rPr>
          <w:lang w:val="en-US"/>
        </w:rPr>
        <w:t>GRSG</w:t>
      </w:r>
      <w:r w:rsidR="0087172F" w:rsidRPr="002D3710">
        <w:rPr>
          <w:lang w:val="ru-RU"/>
        </w:rPr>
        <w:t xml:space="preserve"> </w:t>
      </w:r>
      <w:r w:rsidR="0087172F">
        <w:rPr>
          <w:lang w:val="ru-RU"/>
        </w:rPr>
        <w:t xml:space="preserve">усматривают в </w:t>
      </w:r>
      <w:r w:rsidR="00B11471">
        <w:rPr>
          <w:lang w:val="ru-RU"/>
        </w:rPr>
        <w:t>этом наруш</w:t>
      </w:r>
      <w:r w:rsidR="0087172F">
        <w:rPr>
          <w:lang w:val="ru-RU"/>
        </w:rPr>
        <w:t>ение</w:t>
      </w:r>
      <w:r w:rsidR="00B11471">
        <w:rPr>
          <w:lang w:val="ru-RU"/>
        </w:rPr>
        <w:t xml:space="preserve"> положени</w:t>
      </w:r>
      <w:r w:rsidR="0087172F">
        <w:rPr>
          <w:lang w:val="ru-RU"/>
        </w:rPr>
        <w:t>й статьи 3 Женевского Соглашения 1958 г. о том, что:</w:t>
      </w:r>
    </w:p>
    <w:p w14:paraId="55E27E69" w14:textId="6C3E3E22" w:rsidR="0087172F" w:rsidRDefault="0087172F" w:rsidP="0087172F">
      <w:pPr>
        <w:pStyle w:val="SingleTxtG"/>
        <w:tabs>
          <w:tab w:val="left" w:pos="1560"/>
        </w:tabs>
        <w:ind w:left="1416"/>
        <w:rPr>
          <w:lang w:val="ru-RU"/>
        </w:rPr>
      </w:pPr>
      <w:r>
        <w:rPr>
          <w:lang w:val="ru-RU"/>
        </w:rPr>
        <w:t>«</w:t>
      </w:r>
      <w:r w:rsidRPr="0030140D">
        <w:rPr>
          <w:lang w:val="ru-RU"/>
        </w:rPr>
        <w:t>Колесные транспортные средства, предметы оборудования или части, в отношении которых Договаривающаяся сторона предоставила официальные утверждения типа в соответствии со статьей 2 настоящего Соглашения, считаются отвечающими соответствующему национальному законодательству всех Договаривающихся сторон, применяющих указанные Правила ООН</w:t>
      </w:r>
      <w:r>
        <w:rPr>
          <w:lang w:val="ru-RU"/>
        </w:rPr>
        <w:t xml:space="preserve">»; </w:t>
      </w:r>
    </w:p>
    <w:p w14:paraId="5125C13F" w14:textId="77C69BB9" w:rsidR="00670E47" w:rsidRPr="00A83B04" w:rsidRDefault="00524E88" w:rsidP="0087172F">
      <w:pPr>
        <w:pStyle w:val="SingleTxtG"/>
        <w:tabs>
          <w:tab w:val="left" w:pos="1560"/>
        </w:tabs>
        <w:ind w:left="1416"/>
        <w:rPr>
          <w:lang w:val="ru-RU"/>
        </w:rPr>
      </w:pPr>
      <w:r>
        <w:rPr>
          <w:lang w:val="ru-RU"/>
        </w:rPr>
        <w:t>«</w:t>
      </w:r>
      <w:r w:rsidR="0087172F" w:rsidRPr="0030140D">
        <w:rPr>
          <w:lang w:val="ru-RU"/>
        </w:rPr>
        <w:t>Договаривающиеся стороны, применяющие Правила ООН, допускают на основе взаимного признания на свои рынки</w:t>
      </w:r>
      <w:r>
        <w:rPr>
          <w:lang w:val="ru-RU"/>
        </w:rPr>
        <w:t xml:space="preserve"> …</w:t>
      </w:r>
      <w:r w:rsidR="0087172F" w:rsidRPr="0030140D">
        <w:rPr>
          <w:lang w:val="ru-RU"/>
        </w:rPr>
        <w:t xml:space="preserve"> официальные утверждения типа, предоставленные в соответствии с этими Правилами ООН, не требуя при этом каких-либо дополнительных испытаний, документации, сертификации или маркировки в отношении этих официальных утверждений типа</w:t>
      </w:r>
      <w:r>
        <w:rPr>
          <w:lang w:val="ru-RU"/>
        </w:rPr>
        <w:t>»</w:t>
      </w:r>
      <w:r w:rsidR="0087172F" w:rsidRPr="0030140D">
        <w:rPr>
          <w:lang w:val="ru-RU"/>
        </w:rPr>
        <w:t>.</w:t>
      </w:r>
      <w:r w:rsidR="00B11471">
        <w:rPr>
          <w:lang w:val="ru-RU"/>
        </w:rPr>
        <w:t xml:space="preserve"> </w:t>
      </w:r>
    </w:p>
    <w:p w14:paraId="7AAFAA81" w14:textId="56C75CAB" w:rsidR="00191218" w:rsidRPr="00191218" w:rsidRDefault="00191218" w:rsidP="00191218">
      <w:pPr>
        <w:pStyle w:val="HChG"/>
        <w:outlineLvl w:val="1"/>
        <w:rPr>
          <w:rFonts w:eastAsia="Times New Roman"/>
          <w:lang w:val="ru-RU" w:eastAsia="ru-RU"/>
        </w:rPr>
      </w:pPr>
      <w:r w:rsidRPr="00191218">
        <w:rPr>
          <w:rFonts w:eastAsia="Times New Roman"/>
          <w:lang w:val="ru-RU" w:eastAsia="ru-RU"/>
        </w:rPr>
        <w:t>III. Запрос руководящих указаний WP.29</w:t>
      </w:r>
    </w:p>
    <w:p w14:paraId="30FBC0AD" w14:textId="1597ABEE" w:rsidR="00760E71" w:rsidRPr="008E0335" w:rsidRDefault="00191218" w:rsidP="00EE5BA8">
      <w:pPr>
        <w:pStyle w:val="SingleTxtG"/>
        <w:tabs>
          <w:tab w:val="left" w:pos="1560"/>
        </w:tabs>
        <w:rPr>
          <w:lang w:val="ru-RU"/>
        </w:rPr>
      </w:pPr>
      <w:r w:rsidRPr="002D3710">
        <w:rPr>
          <w:lang w:val="ru-RU"/>
        </w:rPr>
        <w:tab/>
        <w:t>8</w:t>
      </w:r>
      <w:r>
        <w:rPr>
          <w:lang w:val="ru-RU"/>
        </w:rPr>
        <w:t>. </w:t>
      </w:r>
      <w:r w:rsidR="00BC1BDA">
        <w:rPr>
          <w:lang w:val="ru-RU"/>
        </w:rPr>
        <w:t xml:space="preserve">Российская Федерация </w:t>
      </w:r>
      <w:r w:rsidR="00760E71">
        <w:rPr>
          <w:lang w:val="ru-RU"/>
        </w:rPr>
        <w:t xml:space="preserve">считает, что предлагаемые дополнительные проверки </w:t>
      </w:r>
      <w:r w:rsidR="008E0335">
        <w:rPr>
          <w:lang w:val="ru-RU"/>
        </w:rPr>
        <w:t xml:space="preserve">комплектного транспортного средства при проведении испытаний на опрокидывание </w:t>
      </w:r>
      <w:r w:rsidR="00760E71">
        <w:rPr>
          <w:lang w:val="ru-RU"/>
        </w:rPr>
        <w:t xml:space="preserve">должны </w:t>
      </w:r>
      <w:r w:rsidR="008E0335">
        <w:rPr>
          <w:lang w:val="ru-RU"/>
        </w:rPr>
        <w:t>быть предусмотрены</w:t>
      </w:r>
      <w:r w:rsidR="00760E71">
        <w:rPr>
          <w:lang w:val="ru-RU"/>
        </w:rPr>
        <w:t xml:space="preserve"> в рамках Правил ООН № 66 в том случае, когда Договаривающаяся сторона требует проведения таких проверок.</w:t>
      </w:r>
      <w:r w:rsidR="008E0335">
        <w:rPr>
          <w:lang w:val="ru-RU"/>
        </w:rPr>
        <w:t xml:space="preserve"> </w:t>
      </w:r>
      <w:r w:rsidR="001C40F5">
        <w:rPr>
          <w:lang w:val="ru-RU"/>
        </w:rPr>
        <w:t>Такой гибкий подход позволяет другим Договаривающимся сторонам не требовать проведения этих дополнительных проверок, если они не считают их необходимыми. При таком подходе</w:t>
      </w:r>
      <w:r w:rsidR="008E0335">
        <w:rPr>
          <w:lang w:val="ru-RU"/>
        </w:rPr>
        <w:t>, соответствующие предписания могут быть внесены в Правила ООН №</w:t>
      </w:r>
      <w:r w:rsidR="008E0335">
        <w:rPr>
          <w:lang w:val="en-US"/>
        </w:rPr>
        <w:t> </w:t>
      </w:r>
      <w:r w:rsidR="008E0335" w:rsidRPr="002D3710">
        <w:rPr>
          <w:lang w:val="ru-RU"/>
        </w:rPr>
        <w:t>66</w:t>
      </w:r>
      <w:r w:rsidR="008E0335">
        <w:rPr>
          <w:lang w:val="ru-RU"/>
        </w:rPr>
        <w:t xml:space="preserve"> как факультативные, с установкой обязательности их проведения по усмотрению Договаривающейся стороны.</w:t>
      </w:r>
    </w:p>
    <w:p w14:paraId="77FDE2C2" w14:textId="16AEEE29" w:rsidR="00215AE5" w:rsidRPr="006F2F85" w:rsidRDefault="008E0335" w:rsidP="00832BEE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 xml:space="preserve">9. Российская Федерация </w:t>
      </w:r>
      <w:r w:rsidR="00BC1BDA">
        <w:rPr>
          <w:lang w:val="ru-RU"/>
        </w:rPr>
        <w:t xml:space="preserve">просит </w:t>
      </w:r>
      <w:r w:rsidR="00BC1BDA">
        <w:rPr>
          <w:lang w:val="en-US"/>
        </w:rPr>
        <w:t>WP</w:t>
      </w:r>
      <w:r w:rsidR="00BC1BDA" w:rsidRPr="002D3710">
        <w:rPr>
          <w:lang w:val="ru-RU"/>
        </w:rPr>
        <w:t xml:space="preserve">.29 </w:t>
      </w:r>
      <w:r>
        <w:rPr>
          <w:lang w:val="ru-RU"/>
        </w:rPr>
        <w:t xml:space="preserve">подтвердить возможность такого подхода к установлению дополнительных предписаний в Правилах ООН № 66 и </w:t>
      </w:r>
      <w:r w:rsidR="00BC1BDA">
        <w:rPr>
          <w:lang w:val="ru-RU"/>
        </w:rPr>
        <w:t xml:space="preserve">дать руководящие указания </w:t>
      </w:r>
      <w:r w:rsidR="00BC1BDA">
        <w:rPr>
          <w:lang w:val="en-US"/>
        </w:rPr>
        <w:t>GRSG</w:t>
      </w:r>
      <w:r w:rsidR="00BC1BDA" w:rsidRPr="002D3710">
        <w:rPr>
          <w:lang w:val="ru-RU"/>
        </w:rPr>
        <w:t xml:space="preserve"> </w:t>
      </w:r>
      <w:r w:rsidR="00BC1BDA">
        <w:rPr>
          <w:lang w:val="ru-RU"/>
        </w:rPr>
        <w:t xml:space="preserve">о том, каким образом могут быть внесены в Правила ООН № </w:t>
      </w:r>
      <w:r w:rsidR="00BC1BDA" w:rsidRPr="002D3710">
        <w:rPr>
          <w:lang w:val="ru-RU"/>
        </w:rPr>
        <w:t>66</w:t>
      </w:r>
      <w:r w:rsidR="00760E71">
        <w:rPr>
          <w:lang w:val="ru-RU"/>
        </w:rPr>
        <w:t xml:space="preserve"> предлагаемые предписания</w:t>
      </w:r>
      <w:r w:rsidR="001C40F5">
        <w:rPr>
          <w:lang w:val="ru-RU"/>
        </w:rPr>
        <w:t>.</w:t>
      </w:r>
      <w:r w:rsidR="00390D80" w:rsidRPr="002D3710">
        <w:rPr>
          <w:lang w:val="ru-RU"/>
        </w:rPr>
        <w:tab/>
      </w:r>
    </w:p>
    <w:p w14:paraId="780071FF" w14:textId="509B4E83" w:rsidR="00ED1F6C" w:rsidRPr="006F2F85" w:rsidRDefault="001A2B7D" w:rsidP="006F2F85">
      <w:pPr>
        <w:pStyle w:val="SingleTxtG"/>
        <w:jc w:val="center"/>
        <w:rPr>
          <w:sz w:val="24"/>
          <w:szCs w:val="24"/>
          <w:lang w:val="ru-RU"/>
        </w:rPr>
      </w:pPr>
      <w:r w:rsidRPr="006F2F85">
        <w:rPr>
          <w:rFonts w:eastAsia="SimSun"/>
          <w:lang w:val="ru-RU"/>
        </w:rPr>
        <w:t>____________</w:t>
      </w:r>
    </w:p>
    <w:sectPr w:rsidR="00ED1F6C" w:rsidRPr="006F2F85" w:rsidSect="00CE1762">
      <w:footerReference w:type="default" r:id="rId11"/>
      <w:pgSz w:w="11906" w:h="16838" w:code="9"/>
      <w:pgMar w:top="1560" w:right="1134" w:bottom="2268" w:left="1134" w:header="284" w:footer="11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44D0" w14:textId="77777777" w:rsidR="00A47AA2" w:rsidRDefault="00A47AA2" w:rsidP="004172DB">
      <w:pPr>
        <w:spacing w:after="0" w:line="240" w:lineRule="auto"/>
      </w:pPr>
      <w:r>
        <w:separator/>
      </w:r>
    </w:p>
  </w:endnote>
  <w:endnote w:type="continuationSeparator" w:id="0">
    <w:p w14:paraId="7C2E9E70" w14:textId="77777777" w:rsidR="00A47AA2" w:rsidRDefault="00A47AA2" w:rsidP="00417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3580968"/>
    </w:sdtPr>
    <w:sdtEndPr>
      <w:rPr>
        <w:rFonts w:ascii="Times New Roman" w:hAnsi="Times New Roman" w:cs="Times New Roman"/>
        <w:b/>
        <w:sz w:val="20"/>
      </w:rPr>
    </w:sdtEndPr>
    <w:sdtContent>
      <w:p w14:paraId="3CD0A706" w14:textId="32772711" w:rsidR="007D3FC3" w:rsidRPr="007D3FC3" w:rsidRDefault="001D01C0" w:rsidP="007D3FC3">
        <w:pPr>
          <w:pStyle w:val="Footer"/>
          <w:ind w:right="424"/>
          <w:jc w:val="right"/>
          <w:rPr>
            <w:rFonts w:ascii="Times New Roman" w:hAnsi="Times New Roman" w:cs="Times New Roman"/>
            <w:b/>
            <w:sz w:val="20"/>
          </w:rPr>
        </w:pPr>
        <w:r w:rsidRPr="007D3FC3">
          <w:rPr>
            <w:rFonts w:ascii="Times New Roman" w:hAnsi="Times New Roman" w:cs="Times New Roman"/>
            <w:b/>
            <w:sz w:val="20"/>
          </w:rPr>
          <w:fldChar w:fldCharType="begin"/>
        </w:r>
        <w:r w:rsidR="007D3FC3" w:rsidRPr="007D3FC3">
          <w:rPr>
            <w:rFonts w:ascii="Times New Roman" w:hAnsi="Times New Roman" w:cs="Times New Roman"/>
            <w:b/>
            <w:sz w:val="20"/>
          </w:rPr>
          <w:instrText>PAGE   \* MERGEFORMAT</w:instrText>
        </w:r>
        <w:r w:rsidRPr="007D3FC3">
          <w:rPr>
            <w:rFonts w:ascii="Times New Roman" w:hAnsi="Times New Roman" w:cs="Times New Roman"/>
            <w:b/>
            <w:sz w:val="20"/>
          </w:rPr>
          <w:fldChar w:fldCharType="separate"/>
        </w:r>
        <w:r w:rsidR="00E57F2C">
          <w:rPr>
            <w:rFonts w:ascii="Times New Roman" w:hAnsi="Times New Roman" w:cs="Times New Roman"/>
            <w:b/>
            <w:noProof/>
            <w:sz w:val="20"/>
          </w:rPr>
          <w:t>2</w:t>
        </w:r>
        <w:r w:rsidRPr="007D3FC3">
          <w:rPr>
            <w:rFonts w:ascii="Times New Roman" w:hAnsi="Times New Roman" w:cs="Times New Roman"/>
            <w:b/>
            <w:sz w:val="20"/>
          </w:rPr>
          <w:fldChar w:fldCharType="end"/>
        </w:r>
      </w:p>
    </w:sdtContent>
  </w:sdt>
  <w:p w14:paraId="2BA45943" w14:textId="77777777" w:rsidR="004172DB" w:rsidRDefault="00417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DF5E9" w14:textId="77777777" w:rsidR="00A47AA2" w:rsidRDefault="00A47AA2" w:rsidP="004172DB">
      <w:pPr>
        <w:spacing w:after="0" w:line="240" w:lineRule="auto"/>
      </w:pPr>
      <w:r>
        <w:separator/>
      </w:r>
    </w:p>
  </w:footnote>
  <w:footnote w:type="continuationSeparator" w:id="0">
    <w:p w14:paraId="169B6EED" w14:textId="77777777" w:rsidR="00A47AA2" w:rsidRDefault="00A47AA2" w:rsidP="004172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6A3"/>
    <w:multiLevelType w:val="hybridMultilevel"/>
    <w:tmpl w:val="1724464A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749"/>
    <w:multiLevelType w:val="hybridMultilevel"/>
    <w:tmpl w:val="1F1A89F0"/>
    <w:lvl w:ilvl="0" w:tplc="4FC8FCA0">
      <w:start w:val="2"/>
      <w:numFmt w:val="bullet"/>
      <w:lvlText w:val="-"/>
      <w:lvlJc w:val="left"/>
      <w:pPr>
        <w:ind w:left="1776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1C56B55"/>
    <w:multiLevelType w:val="hybridMultilevel"/>
    <w:tmpl w:val="ECDC657E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0242B"/>
    <w:multiLevelType w:val="hybridMultilevel"/>
    <w:tmpl w:val="A37A076C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34AF"/>
    <w:multiLevelType w:val="hybridMultilevel"/>
    <w:tmpl w:val="D36A174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32D7E"/>
    <w:multiLevelType w:val="hybridMultilevel"/>
    <w:tmpl w:val="D4149522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1022F"/>
    <w:multiLevelType w:val="hybridMultilevel"/>
    <w:tmpl w:val="8014E2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9B763D"/>
    <w:multiLevelType w:val="hybridMultilevel"/>
    <w:tmpl w:val="5A5C049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9D36CE"/>
    <w:multiLevelType w:val="hybridMultilevel"/>
    <w:tmpl w:val="532E6C96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21962"/>
    <w:multiLevelType w:val="hybridMultilevel"/>
    <w:tmpl w:val="924AC3A8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A82E12"/>
    <w:multiLevelType w:val="hybridMultilevel"/>
    <w:tmpl w:val="2CDE9FF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41547"/>
    <w:multiLevelType w:val="hybridMultilevel"/>
    <w:tmpl w:val="327C12C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5761C"/>
    <w:multiLevelType w:val="hybridMultilevel"/>
    <w:tmpl w:val="E65C15A6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757C4"/>
    <w:multiLevelType w:val="hybridMultilevel"/>
    <w:tmpl w:val="608E85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A1E24"/>
    <w:multiLevelType w:val="hybridMultilevel"/>
    <w:tmpl w:val="F2843CB0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13ED1"/>
    <w:multiLevelType w:val="hybridMultilevel"/>
    <w:tmpl w:val="43266A38"/>
    <w:lvl w:ilvl="0" w:tplc="25022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B47CF"/>
    <w:multiLevelType w:val="hybridMultilevel"/>
    <w:tmpl w:val="2B7CA700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26B40"/>
    <w:multiLevelType w:val="hybridMultilevel"/>
    <w:tmpl w:val="6CDCB512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415386"/>
    <w:multiLevelType w:val="hybridMultilevel"/>
    <w:tmpl w:val="FD0A19CC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60F25"/>
    <w:multiLevelType w:val="hybridMultilevel"/>
    <w:tmpl w:val="EB06E98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319AD"/>
    <w:multiLevelType w:val="hybridMultilevel"/>
    <w:tmpl w:val="84EE323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4D3B"/>
    <w:multiLevelType w:val="hybridMultilevel"/>
    <w:tmpl w:val="3844EE44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416B2"/>
    <w:multiLevelType w:val="hybridMultilevel"/>
    <w:tmpl w:val="E54080B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E26C0"/>
    <w:multiLevelType w:val="hybridMultilevel"/>
    <w:tmpl w:val="A350DAFE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9152560">
    <w:abstractNumId w:val="6"/>
  </w:num>
  <w:num w:numId="2" w16cid:durableId="1744835853">
    <w:abstractNumId w:val="13"/>
  </w:num>
  <w:num w:numId="3" w16cid:durableId="1764062513">
    <w:abstractNumId w:val="15"/>
  </w:num>
  <w:num w:numId="4" w16cid:durableId="1106270723">
    <w:abstractNumId w:val="9"/>
  </w:num>
  <w:num w:numId="5" w16cid:durableId="319384399">
    <w:abstractNumId w:val="16"/>
  </w:num>
  <w:num w:numId="6" w16cid:durableId="1451514089">
    <w:abstractNumId w:val="2"/>
  </w:num>
  <w:num w:numId="7" w16cid:durableId="561523691">
    <w:abstractNumId w:val="20"/>
  </w:num>
  <w:num w:numId="8" w16cid:durableId="121777209">
    <w:abstractNumId w:val="7"/>
  </w:num>
  <w:num w:numId="9" w16cid:durableId="956058891">
    <w:abstractNumId w:val="10"/>
  </w:num>
  <w:num w:numId="10" w16cid:durableId="319041105">
    <w:abstractNumId w:val="23"/>
  </w:num>
  <w:num w:numId="11" w16cid:durableId="109933836">
    <w:abstractNumId w:val="5"/>
  </w:num>
  <w:num w:numId="12" w16cid:durableId="1228303260">
    <w:abstractNumId w:val="3"/>
  </w:num>
  <w:num w:numId="13" w16cid:durableId="930167222">
    <w:abstractNumId w:val="17"/>
  </w:num>
  <w:num w:numId="14" w16cid:durableId="2136633593">
    <w:abstractNumId w:val="8"/>
  </w:num>
  <w:num w:numId="15" w16cid:durableId="374430228">
    <w:abstractNumId w:val="19"/>
  </w:num>
  <w:num w:numId="16" w16cid:durableId="1098409018">
    <w:abstractNumId w:val="18"/>
  </w:num>
  <w:num w:numId="17" w16cid:durableId="322398160">
    <w:abstractNumId w:val="12"/>
  </w:num>
  <w:num w:numId="18" w16cid:durableId="203644599">
    <w:abstractNumId w:val="4"/>
  </w:num>
  <w:num w:numId="19" w16cid:durableId="417479632">
    <w:abstractNumId w:val="11"/>
  </w:num>
  <w:num w:numId="20" w16cid:durableId="582685204">
    <w:abstractNumId w:val="14"/>
  </w:num>
  <w:num w:numId="21" w16cid:durableId="1450121246">
    <w:abstractNumId w:val="22"/>
  </w:num>
  <w:num w:numId="22" w16cid:durableId="26804866">
    <w:abstractNumId w:val="0"/>
  </w:num>
  <w:num w:numId="23" w16cid:durableId="1294336590">
    <w:abstractNumId w:val="21"/>
  </w:num>
  <w:num w:numId="24" w16cid:durableId="21023375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M1NzIyNzA1MTBR0lEKTi0uzszPAykwqgUAjilsaywAAAA="/>
  </w:docVars>
  <w:rsids>
    <w:rsidRoot w:val="006D0E33"/>
    <w:rsid w:val="00005D02"/>
    <w:rsid w:val="000124B9"/>
    <w:rsid w:val="00047123"/>
    <w:rsid w:val="00060598"/>
    <w:rsid w:val="000718FE"/>
    <w:rsid w:val="00090EFA"/>
    <w:rsid w:val="00093FD0"/>
    <w:rsid w:val="0009621D"/>
    <w:rsid w:val="000A3958"/>
    <w:rsid w:val="000A4A71"/>
    <w:rsid w:val="000A5843"/>
    <w:rsid w:val="000B1803"/>
    <w:rsid w:val="000B3180"/>
    <w:rsid w:val="000B392E"/>
    <w:rsid w:val="000C4A8C"/>
    <w:rsid w:val="000C6103"/>
    <w:rsid w:val="000C61A8"/>
    <w:rsid w:val="000D2A43"/>
    <w:rsid w:val="000E4D78"/>
    <w:rsid w:val="000F2BB1"/>
    <w:rsid w:val="00102202"/>
    <w:rsid w:val="0011718D"/>
    <w:rsid w:val="001240A8"/>
    <w:rsid w:val="0015615E"/>
    <w:rsid w:val="00162FC0"/>
    <w:rsid w:val="001640ED"/>
    <w:rsid w:val="001700FC"/>
    <w:rsid w:val="001804C2"/>
    <w:rsid w:val="0018373B"/>
    <w:rsid w:val="00191218"/>
    <w:rsid w:val="00196D20"/>
    <w:rsid w:val="001A2B7D"/>
    <w:rsid w:val="001A4721"/>
    <w:rsid w:val="001B5DF0"/>
    <w:rsid w:val="001C40F5"/>
    <w:rsid w:val="001D01C0"/>
    <w:rsid w:val="001E0A8E"/>
    <w:rsid w:val="00206FF5"/>
    <w:rsid w:val="0021325C"/>
    <w:rsid w:val="00215AE5"/>
    <w:rsid w:val="002210FD"/>
    <w:rsid w:val="00226333"/>
    <w:rsid w:val="002314DE"/>
    <w:rsid w:val="002339FE"/>
    <w:rsid w:val="002410DA"/>
    <w:rsid w:val="00250F37"/>
    <w:rsid w:val="00263B33"/>
    <w:rsid w:val="00273A1D"/>
    <w:rsid w:val="00277BA8"/>
    <w:rsid w:val="002A300B"/>
    <w:rsid w:val="002A3A95"/>
    <w:rsid w:val="002A3FFE"/>
    <w:rsid w:val="002B643F"/>
    <w:rsid w:val="002C41E0"/>
    <w:rsid w:val="002D3710"/>
    <w:rsid w:val="002E1F1C"/>
    <w:rsid w:val="0030140D"/>
    <w:rsid w:val="00301E93"/>
    <w:rsid w:val="003020BD"/>
    <w:rsid w:val="00312DB3"/>
    <w:rsid w:val="00315AE3"/>
    <w:rsid w:val="0032314F"/>
    <w:rsid w:val="0033515A"/>
    <w:rsid w:val="003428AF"/>
    <w:rsid w:val="00357516"/>
    <w:rsid w:val="0036294C"/>
    <w:rsid w:val="00390D80"/>
    <w:rsid w:val="0039400B"/>
    <w:rsid w:val="00396DEC"/>
    <w:rsid w:val="003A0AF7"/>
    <w:rsid w:val="003A314F"/>
    <w:rsid w:val="003B3AD2"/>
    <w:rsid w:val="003D005B"/>
    <w:rsid w:val="003E02EE"/>
    <w:rsid w:val="003E09C1"/>
    <w:rsid w:val="003E5C47"/>
    <w:rsid w:val="003F00BD"/>
    <w:rsid w:val="003F3D84"/>
    <w:rsid w:val="00401D12"/>
    <w:rsid w:val="00410D56"/>
    <w:rsid w:val="004172DB"/>
    <w:rsid w:val="00426517"/>
    <w:rsid w:val="00427538"/>
    <w:rsid w:val="004574E9"/>
    <w:rsid w:val="0045775A"/>
    <w:rsid w:val="004668C7"/>
    <w:rsid w:val="0048062D"/>
    <w:rsid w:val="004A5A7B"/>
    <w:rsid w:val="004B78FD"/>
    <w:rsid w:val="004C0296"/>
    <w:rsid w:val="004C1437"/>
    <w:rsid w:val="004C7AC9"/>
    <w:rsid w:val="004D2610"/>
    <w:rsid w:val="004D79C7"/>
    <w:rsid w:val="004E09E1"/>
    <w:rsid w:val="004E32A1"/>
    <w:rsid w:val="004E6899"/>
    <w:rsid w:val="004F0A71"/>
    <w:rsid w:val="00503C17"/>
    <w:rsid w:val="00510F77"/>
    <w:rsid w:val="00522D6D"/>
    <w:rsid w:val="00524E88"/>
    <w:rsid w:val="00543F2A"/>
    <w:rsid w:val="00581997"/>
    <w:rsid w:val="0058264C"/>
    <w:rsid w:val="00586568"/>
    <w:rsid w:val="005B1A36"/>
    <w:rsid w:val="005D07DA"/>
    <w:rsid w:val="005D338C"/>
    <w:rsid w:val="005F3D8B"/>
    <w:rsid w:val="00602EBD"/>
    <w:rsid w:val="006036DE"/>
    <w:rsid w:val="00603CAE"/>
    <w:rsid w:val="00612FA6"/>
    <w:rsid w:val="00613EAA"/>
    <w:rsid w:val="006206B5"/>
    <w:rsid w:val="0063181A"/>
    <w:rsid w:val="00636B72"/>
    <w:rsid w:val="00656F3A"/>
    <w:rsid w:val="00662331"/>
    <w:rsid w:val="00670E47"/>
    <w:rsid w:val="00676629"/>
    <w:rsid w:val="00682AE6"/>
    <w:rsid w:val="00684926"/>
    <w:rsid w:val="006940CB"/>
    <w:rsid w:val="0069760A"/>
    <w:rsid w:val="006A228F"/>
    <w:rsid w:val="006A5DC5"/>
    <w:rsid w:val="006B6BC4"/>
    <w:rsid w:val="006C0C80"/>
    <w:rsid w:val="006D0E33"/>
    <w:rsid w:val="006D319E"/>
    <w:rsid w:val="006D55D6"/>
    <w:rsid w:val="006D78E4"/>
    <w:rsid w:val="006E196F"/>
    <w:rsid w:val="006F2F85"/>
    <w:rsid w:val="00717A87"/>
    <w:rsid w:val="00731CCB"/>
    <w:rsid w:val="00741EB1"/>
    <w:rsid w:val="00742B62"/>
    <w:rsid w:val="00760E71"/>
    <w:rsid w:val="00771340"/>
    <w:rsid w:val="0078075B"/>
    <w:rsid w:val="007A5AA8"/>
    <w:rsid w:val="007A702D"/>
    <w:rsid w:val="007A7D00"/>
    <w:rsid w:val="007B3F27"/>
    <w:rsid w:val="007D0EC6"/>
    <w:rsid w:val="007D3FC3"/>
    <w:rsid w:val="007E31E7"/>
    <w:rsid w:val="007E477B"/>
    <w:rsid w:val="007E62DE"/>
    <w:rsid w:val="0080233F"/>
    <w:rsid w:val="00812DE6"/>
    <w:rsid w:val="00827C29"/>
    <w:rsid w:val="00832BEE"/>
    <w:rsid w:val="00841D3D"/>
    <w:rsid w:val="008629EB"/>
    <w:rsid w:val="00863FE1"/>
    <w:rsid w:val="0086418E"/>
    <w:rsid w:val="0087172F"/>
    <w:rsid w:val="008823FF"/>
    <w:rsid w:val="008848B5"/>
    <w:rsid w:val="008A69E8"/>
    <w:rsid w:val="008B3576"/>
    <w:rsid w:val="008C017B"/>
    <w:rsid w:val="008C4654"/>
    <w:rsid w:val="008C5578"/>
    <w:rsid w:val="008D1002"/>
    <w:rsid w:val="008E0335"/>
    <w:rsid w:val="008E04B4"/>
    <w:rsid w:val="008E0DC0"/>
    <w:rsid w:val="008E6813"/>
    <w:rsid w:val="00902A76"/>
    <w:rsid w:val="009111CE"/>
    <w:rsid w:val="00911850"/>
    <w:rsid w:val="009330B2"/>
    <w:rsid w:val="00934638"/>
    <w:rsid w:val="00934D54"/>
    <w:rsid w:val="009432E2"/>
    <w:rsid w:val="0094578F"/>
    <w:rsid w:val="00960499"/>
    <w:rsid w:val="0096209A"/>
    <w:rsid w:val="0098599A"/>
    <w:rsid w:val="009B4F89"/>
    <w:rsid w:val="009D7A80"/>
    <w:rsid w:val="009E7157"/>
    <w:rsid w:val="009F00B9"/>
    <w:rsid w:val="00A10E54"/>
    <w:rsid w:val="00A17337"/>
    <w:rsid w:val="00A43AAD"/>
    <w:rsid w:val="00A47AA2"/>
    <w:rsid w:val="00A5147D"/>
    <w:rsid w:val="00A56047"/>
    <w:rsid w:val="00A81732"/>
    <w:rsid w:val="00A83B04"/>
    <w:rsid w:val="00A87B5C"/>
    <w:rsid w:val="00A943A9"/>
    <w:rsid w:val="00A947F5"/>
    <w:rsid w:val="00AA2F79"/>
    <w:rsid w:val="00AB69EB"/>
    <w:rsid w:val="00AD0A04"/>
    <w:rsid w:val="00AE573B"/>
    <w:rsid w:val="00AE66A6"/>
    <w:rsid w:val="00AE7BF0"/>
    <w:rsid w:val="00B0505F"/>
    <w:rsid w:val="00B11471"/>
    <w:rsid w:val="00B147DE"/>
    <w:rsid w:val="00B345B5"/>
    <w:rsid w:val="00B52C69"/>
    <w:rsid w:val="00B54709"/>
    <w:rsid w:val="00B71646"/>
    <w:rsid w:val="00B732CA"/>
    <w:rsid w:val="00B818C2"/>
    <w:rsid w:val="00B8259F"/>
    <w:rsid w:val="00BA0D52"/>
    <w:rsid w:val="00BA4A92"/>
    <w:rsid w:val="00BC134F"/>
    <w:rsid w:val="00BC1BDA"/>
    <w:rsid w:val="00BC2D02"/>
    <w:rsid w:val="00BD6FDE"/>
    <w:rsid w:val="00BE76E6"/>
    <w:rsid w:val="00C024BF"/>
    <w:rsid w:val="00C04B6E"/>
    <w:rsid w:val="00C37F1C"/>
    <w:rsid w:val="00C42ABE"/>
    <w:rsid w:val="00C42EBE"/>
    <w:rsid w:val="00C43BED"/>
    <w:rsid w:val="00C455D7"/>
    <w:rsid w:val="00C5247A"/>
    <w:rsid w:val="00C53D7C"/>
    <w:rsid w:val="00C6008F"/>
    <w:rsid w:val="00C62F27"/>
    <w:rsid w:val="00C77A49"/>
    <w:rsid w:val="00C84B13"/>
    <w:rsid w:val="00CA070D"/>
    <w:rsid w:val="00CA644D"/>
    <w:rsid w:val="00CB36A2"/>
    <w:rsid w:val="00CB5759"/>
    <w:rsid w:val="00CB752E"/>
    <w:rsid w:val="00CC23A1"/>
    <w:rsid w:val="00CC7728"/>
    <w:rsid w:val="00CD41CA"/>
    <w:rsid w:val="00CE1762"/>
    <w:rsid w:val="00CE77C1"/>
    <w:rsid w:val="00D00A95"/>
    <w:rsid w:val="00D21A0D"/>
    <w:rsid w:val="00D3299A"/>
    <w:rsid w:val="00D34234"/>
    <w:rsid w:val="00D40C79"/>
    <w:rsid w:val="00D475EF"/>
    <w:rsid w:val="00D52FBD"/>
    <w:rsid w:val="00D62E24"/>
    <w:rsid w:val="00D647CA"/>
    <w:rsid w:val="00D74127"/>
    <w:rsid w:val="00D74797"/>
    <w:rsid w:val="00D76A64"/>
    <w:rsid w:val="00D82725"/>
    <w:rsid w:val="00D87A62"/>
    <w:rsid w:val="00D9260B"/>
    <w:rsid w:val="00D9529C"/>
    <w:rsid w:val="00DA5668"/>
    <w:rsid w:val="00DB0B52"/>
    <w:rsid w:val="00DB253B"/>
    <w:rsid w:val="00DB4767"/>
    <w:rsid w:val="00DB7553"/>
    <w:rsid w:val="00DC271C"/>
    <w:rsid w:val="00DC4D0F"/>
    <w:rsid w:val="00DD06BE"/>
    <w:rsid w:val="00DD080D"/>
    <w:rsid w:val="00DE2B51"/>
    <w:rsid w:val="00DE75F3"/>
    <w:rsid w:val="00DF5D96"/>
    <w:rsid w:val="00E341E9"/>
    <w:rsid w:val="00E34B59"/>
    <w:rsid w:val="00E36582"/>
    <w:rsid w:val="00E5291B"/>
    <w:rsid w:val="00E55BF0"/>
    <w:rsid w:val="00E57F2C"/>
    <w:rsid w:val="00E6353A"/>
    <w:rsid w:val="00E67E33"/>
    <w:rsid w:val="00E76410"/>
    <w:rsid w:val="00E86E50"/>
    <w:rsid w:val="00E8705A"/>
    <w:rsid w:val="00E9442B"/>
    <w:rsid w:val="00E96EE5"/>
    <w:rsid w:val="00EA611D"/>
    <w:rsid w:val="00ED1CBE"/>
    <w:rsid w:val="00ED1F6C"/>
    <w:rsid w:val="00ED5637"/>
    <w:rsid w:val="00EE1062"/>
    <w:rsid w:val="00EE28AF"/>
    <w:rsid w:val="00EE5BA8"/>
    <w:rsid w:val="00EF7C36"/>
    <w:rsid w:val="00F21CB5"/>
    <w:rsid w:val="00F2533B"/>
    <w:rsid w:val="00F505DF"/>
    <w:rsid w:val="00F5085F"/>
    <w:rsid w:val="00F542C1"/>
    <w:rsid w:val="00F5643A"/>
    <w:rsid w:val="00F605C4"/>
    <w:rsid w:val="00F812C4"/>
    <w:rsid w:val="00F82A1D"/>
    <w:rsid w:val="00FD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D74E55"/>
  <w15:docId w15:val="{1AF7F5A8-D043-43A7-9312-3DD0E82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DB"/>
  </w:style>
  <w:style w:type="paragraph" w:styleId="Footer">
    <w:name w:val="footer"/>
    <w:basedOn w:val="Normal"/>
    <w:link w:val="Foot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DB"/>
  </w:style>
  <w:style w:type="paragraph" w:styleId="BalloonText">
    <w:name w:val="Balloon Text"/>
    <w:basedOn w:val="Normal"/>
    <w:link w:val="BalloonTextChar"/>
    <w:uiPriority w:val="99"/>
    <w:semiHidden/>
    <w:unhideWhenUsed/>
    <w:rsid w:val="00E6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3A"/>
    <w:rPr>
      <w:rFonts w:ascii="Segoe UI" w:hAnsi="Segoe UI" w:cs="Segoe UI"/>
      <w:sz w:val="18"/>
      <w:szCs w:val="18"/>
    </w:rPr>
  </w:style>
  <w:style w:type="paragraph" w:customStyle="1" w:styleId="HChG">
    <w:name w:val="_ H _Ch_G"/>
    <w:basedOn w:val="Normal"/>
    <w:next w:val="Normal"/>
    <w:link w:val="HChGChar"/>
    <w:qFormat/>
    <w:rsid w:val="00CC23A1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MS Mincho" w:hAnsi="Times New Roman" w:cs="Times New Roman"/>
      <w:b/>
      <w:sz w:val="28"/>
      <w:szCs w:val="20"/>
      <w:lang w:val="fr-CH"/>
    </w:rPr>
  </w:style>
  <w:style w:type="character" w:customStyle="1" w:styleId="HChGChar">
    <w:name w:val="_ H _Ch_G Char"/>
    <w:link w:val="HChG"/>
    <w:rsid w:val="00CC23A1"/>
    <w:rPr>
      <w:rFonts w:ascii="Times New Roman" w:eastAsia="MS Mincho" w:hAnsi="Times New Roman" w:cs="Times New Roman"/>
      <w:b/>
      <w:sz w:val="28"/>
      <w:szCs w:val="20"/>
      <w:lang w:val="fr-CH"/>
    </w:rPr>
  </w:style>
  <w:style w:type="paragraph" w:customStyle="1" w:styleId="SingleTxtG">
    <w:name w:val="_ Single Txt_G"/>
    <w:basedOn w:val="Normal"/>
    <w:link w:val="SingleTxtGChar"/>
    <w:qFormat/>
    <w:rsid w:val="00CC23A1"/>
    <w:pPr>
      <w:suppressAutoHyphens/>
      <w:spacing w:after="120" w:line="240" w:lineRule="atLeast"/>
      <w:ind w:left="1134" w:right="1134"/>
      <w:jc w:val="both"/>
    </w:pPr>
    <w:rPr>
      <w:rFonts w:ascii="Times New Roman" w:eastAsia="MS Mincho" w:hAnsi="Times New Roman" w:cs="Times New Roman"/>
      <w:sz w:val="20"/>
      <w:szCs w:val="20"/>
      <w:lang w:val="fr-CH"/>
    </w:rPr>
  </w:style>
  <w:style w:type="character" w:customStyle="1" w:styleId="SingleTxtGChar">
    <w:name w:val="_ Single Txt_G Char"/>
    <w:link w:val="SingleTxtG"/>
    <w:qFormat/>
    <w:rsid w:val="00CC23A1"/>
    <w:rPr>
      <w:rFonts w:ascii="Times New Roman" w:eastAsia="MS Mincho" w:hAnsi="Times New Roman" w:cs="Times New Roman"/>
      <w:sz w:val="20"/>
      <w:szCs w:val="20"/>
      <w:lang w:val="fr-CH"/>
    </w:rPr>
  </w:style>
  <w:style w:type="paragraph" w:customStyle="1" w:styleId="SMG">
    <w:name w:val="__S_M_G"/>
    <w:basedOn w:val="Normal"/>
    <w:next w:val="Normal"/>
    <w:rsid w:val="00EF7C36"/>
    <w:pPr>
      <w:keepNext/>
      <w:keepLines/>
      <w:suppressAutoHyphens/>
      <w:spacing w:before="240" w:after="240" w:line="420" w:lineRule="exact"/>
      <w:ind w:left="1134" w:right="1134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503C17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qFormat/>
    <w:rsid w:val="00503C17"/>
    <w:pPr>
      <w:tabs>
        <w:tab w:val="right" w:pos="1021"/>
      </w:tabs>
      <w:suppressAutoHyphens/>
      <w:spacing w:after="0" w:line="220" w:lineRule="exact"/>
      <w:ind w:left="1134" w:right="1134" w:hanging="1134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1">
    <w:name w:val="Footnote Text Char1"/>
    <w:aliases w:val="5_G Char,PP Char,Footnote Text Char Char"/>
    <w:basedOn w:val="DefaultParagraphFont"/>
    <w:link w:val="FootnoteText"/>
    <w:rsid w:val="00503C17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5A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5AE3"/>
    <w:rPr>
      <w:rFonts w:ascii="Calibri" w:hAnsi="Calibri"/>
      <w:szCs w:val="21"/>
    </w:rPr>
  </w:style>
  <w:style w:type="paragraph" w:customStyle="1" w:styleId="H1G">
    <w:name w:val="_ H_1_G"/>
    <w:basedOn w:val="Normal"/>
    <w:next w:val="Normal"/>
    <w:link w:val="H1GChar"/>
    <w:rsid w:val="00C6008F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fr-CH"/>
    </w:rPr>
  </w:style>
  <w:style w:type="character" w:customStyle="1" w:styleId="H1GChar">
    <w:name w:val="_ H_1_G Char"/>
    <w:link w:val="H1G"/>
    <w:rsid w:val="00C6008F"/>
    <w:rPr>
      <w:rFonts w:ascii="Times New Roman" w:eastAsia="Times New Roman" w:hAnsi="Times New Roman" w:cs="Times New Roman"/>
      <w:b/>
      <w:sz w:val="24"/>
      <w:szCs w:val="20"/>
      <w:lang w:val="fr-CH"/>
    </w:rPr>
  </w:style>
  <w:style w:type="paragraph" w:customStyle="1" w:styleId="Default">
    <w:name w:val="Default"/>
    <w:rsid w:val="00EE5B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982674-9995-4A07-B781-3761ECBFC019}">
  <ds:schemaRefs>
    <ds:schemaRef ds:uri="http://schemas.microsoft.com/office/2006/metadata/properties"/>
    <ds:schemaRef ds:uri="http://schemas.microsoft.com/office/infopath/2007/PartnerControls"/>
    <ds:schemaRef ds:uri="acccb6d4-dbe5-46d2-b4d3-5733603d8cc6"/>
    <ds:schemaRef ds:uri="985ec44e-1bab-4c0b-9df0-6ba128686fc9"/>
  </ds:schemaRefs>
</ds:datastoreItem>
</file>

<file path=customXml/itemProps2.xml><?xml version="1.0" encoding="utf-8"?>
<ds:datastoreItem xmlns:ds="http://schemas.openxmlformats.org/officeDocument/2006/customXml" ds:itemID="{8D15361E-D6AE-43B8-9714-11935D9895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9A1AFB-EA8E-4382-930B-5F04367D70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E1309B-F0EF-4B1E-B8D1-345EE6FA2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2</Words>
  <Characters>4918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чаров</dc:creator>
  <cp:lastModifiedBy>E/ECE/324/Rev.2/Add.109/Rev.7</cp:lastModifiedBy>
  <cp:revision>3</cp:revision>
  <cp:lastPrinted>2018-07-04T10:19:00Z</cp:lastPrinted>
  <dcterms:created xsi:type="dcterms:W3CDTF">2023-06-14T11:32:00Z</dcterms:created>
  <dcterms:modified xsi:type="dcterms:W3CDTF">2023-06-1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Office_x0020_of_x0020_Origin">
    <vt:lpwstr/>
  </property>
  <property fmtid="{D5CDD505-2E9C-101B-9397-08002B2CF9AE}" pid="4" name="MediaServiceImageTags">
    <vt:lpwstr/>
  </property>
  <property fmtid="{D5CDD505-2E9C-101B-9397-08002B2CF9AE}" pid="5" name="gba66df640194346a5267c50f24d4797">
    <vt:lpwstr/>
  </property>
  <property fmtid="{D5CDD505-2E9C-101B-9397-08002B2CF9AE}" pid="6" name="Office of Origin">
    <vt:lpwstr/>
  </property>
</Properties>
</file>